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4d9c8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4Z</dcterms:created>
  <dcterms:modified xsi:type="dcterms:W3CDTF">2016-11-22T05:05:24Z</dcterms:modified>
</cp:coreProperties>
</file>